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AA7EE4" w14:textId="191056CF" w:rsidR="00CF4B48" w:rsidRDefault="00E2454A" w:rsidP="00E2454A">
      <w:pPr>
        <w:spacing w:line="48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Midterm Project Part2 Report</w:t>
      </w:r>
    </w:p>
    <w:p w14:paraId="22DEF82D" w14:textId="77F51533" w:rsidR="00E2454A" w:rsidRDefault="00E2454A" w:rsidP="00E2454A">
      <w:pPr>
        <w:spacing w:line="480" w:lineRule="auto"/>
        <w:jc w:val="center"/>
        <w:rPr>
          <w:rFonts w:ascii="Times New Roman" w:hAnsi="Times New Roman" w:cs="Times New Roman"/>
        </w:rPr>
      </w:pPr>
      <w:r w:rsidRPr="00E2454A">
        <w:rPr>
          <w:rFonts w:ascii="Times New Roman" w:hAnsi="Times New Roman" w:cs="Times New Roman"/>
        </w:rPr>
        <w:t xml:space="preserve">Jun Luo (junluo2) </w:t>
      </w:r>
      <w:r>
        <w:rPr>
          <w:rFonts w:ascii="Times New Roman" w:hAnsi="Times New Roman" w:cs="Times New Roman"/>
        </w:rPr>
        <w:t xml:space="preserve">  </w:t>
      </w:r>
      <w:r w:rsidRPr="00E2454A">
        <w:rPr>
          <w:rFonts w:ascii="Times New Roman" w:hAnsi="Times New Roman" w:cs="Times New Roman"/>
        </w:rPr>
        <w:t>Xiang Li (xiangl14)</w:t>
      </w:r>
    </w:p>
    <w:p w14:paraId="0EC55325" w14:textId="77777777" w:rsidR="002171D0" w:rsidRDefault="00E2454A" w:rsidP="00EF612E">
      <w:pPr>
        <w:spacing w:line="48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1. Experiment Setting</w:t>
      </w:r>
      <w:r w:rsidR="00F03C7C">
        <w:rPr>
          <w:rFonts w:ascii="Times New Roman" w:hAnsi="Times New Roman" w:cs="Times New Roman"/>
          <w:sz w:val="32"/>
          <w:szCs w:val="32"/>
        </w:rPr>
        <w:t xml:space="preserve">: </w:t>
      </w:r>
    </w:p>
    <w:p w14:paraId="5A4C8BFA" w14:textId="1562EA5B" w:rsidR="00EF612E" w:rsidRDefault="00EF612E" w:rsidP="00EF612E">
      <w:pPr>
        <w:spacing w:line="48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We </w:t>
      </w:r>
      <w:r w:rsidR="00F03C7C">
        <w:rPr>
          <w:rFonts w:ascii="Times New Roman" w:hAnsi="Times New Roman" w:cs="Times New Roman"/>
          <w:sz w:val="32"/>
          <w:szCs w:val="32"/>
        </w:rPr>
        <w:t xml:space="preserve">conduct experiments with difficulties among </w:t>
      </w:r>
      <w:r w:rsidR="00F03C7C">
        <w:rPr>
          <w:rFonts w:ascii="Times New Roman" w:hAnsi="Times New Roman" w:cs="Times New Roman"/>
          <w:sz w:val="32"/>
          <w:szCs w:val="32"/>
          <w:u w:val="single"/>
        </w:rPr>
        <w:t xml:space="preserve">6, </w:t>
      </w:r>
      <w:r w:rsidRPr="00B7437D">
        <w:rPr>
          <w:rFonts w:ascii="Times New Roman" w:hAnsi="Times New Roman" w:cs="Times New Roman"/>
          <w:sz w:val="32"/>
          <w:szCs w:val="32"/>
          <w:u w:val="single"/>
        </w:rPr>
        <w:t>8</w:t>
      </w:r>
      <w:r w:rsidR="00F03C7C">
        <w:rPr>
          <w:rFonts w:ascii="Times New Roman" w:hAnsi="Times New Roman" w:cs="Times New Roman"/>
          <w:sz w:val="32"/>
          <w:szCs w:val="32"/>
          <w:u w:val="single"/>
        </w:rPr>
        <w:t xml:space="preserve">, 12, </w:t>
      </w:r>
      <w:r w:rsidRPr="00B7437D">
        <w:rPr>
          <w:rFonts w:ascii="Times New Roman" w:hAnsi="Times New Roman" w:cs="Times New Roman"/>
          <w:sz w:val="32"/>
          <w:szCs w:val="32"/>
          <w:u w:val="single"/>
        </w:rPr>
        <w:t>16</w:t>
      </w:r>
      <w:r w:rsidR="00F03C7C">
        <w:rPr>
          <w:rFonts w:ascii="Times New Roman" w:hAnsi="Times New Roman" w:cs="Times New Roman"/>
          <w:sz w:val="32"/>
          <w:szCs w:val="32"/>
          <w:u w:val="single"/>
        </w:rPr>
        <w:t xml:space="preserve">, </w:t>
      </w:r>
      <w:r w:rsidRPr="00B7437D">
        <w:rPr>
          <w:rFonts w:ascii="Times New Roman" w:hAnsi="Times New Roman" w:cs="Times New Roman"/>
          <w:sz w:val="32"/>
          <w:szCs w:val="32"/>
          <w:u w:val="single"/>
        </w:rPr>
        <w:t>24</w:t>
      </w:r>
      <w:r w:rsidR="00F03C7C">
        <w:rPr>
          <w:rFonts w:ascii="Times New Roman" w:hAnsi="Times New Roman" w:cs="Times New Roman"/>
          <w:sz w:val="32"/>
          <w:szCs w:val="32"/>
        </w:rPr>
        <w:t>. For the easy puzzles, we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F03C7C">
        <w:rPr>
          <w:rFonts w:ascii="Times New Roman" w:hAnsi="Times New Roman" w:cs="Times New Roman"/>
          <w:sz w:val="32"/>
          <w:szCs w:val="32"/>
        </w:rPr>
        <w:t xml:space="preserve">count total number of mined blocks within </w:t>
      </w:r>
      <w:r w:rsidR="00B7437D">
        <w:rPr>
          <w:rFonts w:ascii="Times New Roman" w:hAnsi="Times New Roman" w:cs="Times New Roman"/>
          <w:sz w:val="32"/>
          <w:szCs w:val="32"/>
        </w:rPr>
        <w:t>2 minutes</w:t>
      </w:r>
      <w:r>
        <w:rPr>
          <w:rFonts w:ascii="Times New Roman" w:hAnsi="Times New Roman" w:cs="Times New Roman"/>
          <w:sz w:val="32"/>
          <w:szCs w:val="32"/>
        </w:rPr>
        <w:t xml:space="preserve">. </w:t>
      </w:r>
      <w:r w:rsidR="00F03C7C">
        <w:rPr>
          <w:rFonts w:ascii="Times New Roman" w:hAnsi="Times New Roman" w:cs="Times New Roman"/>
          <w:sz w:val="32"/>
          <w:szCs w:val="32"/>
        </w:rPr>
        <w:t xml:space="preserve">For the tougher one (# = 24), we pick threshold to be 20 minutes. To achieve a relatively precise result, we </w:t>
      </w:r>
      <w:r w:rsidR="00B7437D">
        <w:rPr>
          <w:rFonts w:ascii="Times New Roman" w:hAnsi="Times New Roman" w:cs="Times New Roman"/>
          <w:sz w:val="32"/>
          <w:szCs w:val="32"/>
        </w:rPr>
        <w:t xml:space="preserve">only </w:t>
      </w:r>
      <w:r w:rsidR="00F03C7C">
        <w:rPr>
          <w:rFonts w:ascii="Times New Roman" w:hAnsi="Times New Roman" w:cs="Times New Roman"/>
          <w:sz w:val="32"/>
          <w:szCs w:val="32"/>
        </w:rPr>
        <w:t xml:space="preserve">take </w:t>
      </w:r>
      <w:r>
        <w:rPr>
          <w:rFonts w:ascii="Times New Roman" w:hAnsi="Times New Roman" w:cs="Times New Roman"/>
          <w:sz w:val="32"/>
          <w:szCs w:val="32"/>
        </w:rPr>
        <w:t>time</w:t>
      </w:r>
      <w:r w:rsidR="008B3895">
        <w:rPr>
          <w:rFonts w:ascii="Times New Roman" w:hAnsi="Times New Roman" w:cs="Times New Roman"/>
          <w:sz w:val="32"/>
          <w:szCs w:val="32"/>
        </w:rPr>
        <w:t xml:space="preserve"> thread’s working</w:t>
      </w:r>
      <w:r w:rsidR="00F03C7C">
        <w:rPr>
          <w:rFonts w:ascii="Times New Roman" w:hAnsi="Times New Roman" w:cs="Times New Roman"/>
          <w:sz w:val="32"/>
          <w:szCs w:val="32"/>
        </w:rPr>
        <w:t xml:space="preserve"> into account.</w:t>
      </w:r>
    </w:p>
    <w:p w14:paraId="5D6F5EDC" w14:textId="376C57BE" w:rsidR="00E2454A" w:rsidRDefault="002171D0" w:rsidP="00E2454A">
      <w:pPr>
        <w:spacing w:line="48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t xml:space="preserve">(Temp) </w:t>
      </w:r>
      <w:r w:rsidR="00B7437D" w:rsidRPr="00B7437D">
        <w:rPr>
          <w:rFonts w:ascii="Times New Roman" w:hAnsi="Times New Roman" w:cs="Times New Roman"/>
          <w:sz w:val="32"/>
          <w:szCs w:val="32"/>
          <w:u w:val="single"/>
        </w:rPr>
        <w:t>We s</w:t>
      </w:r>
      <w:r w:rsidR="00E2454A" w:rsidRPr="00B7437D">
        <w:rPr>
          <w:rFonts w:ascii="Times New Roman" w:hAnsi="Times New Roman" w:cs="Times New Roman"/>
          <w:sz w:val="32"/>
          <w:szCs w:val="32"/>
          <w:u w:val="single"/>
        </w:rPr>
        <w:t>et 10 seconds as limited working time</w:t>
      </w:r>
      <w:r w:rsidR="00EF612E" w:rsidRPr="00B7437D">
        <w:rPr>
          <w:rFonts w:ascii="Times New Roman" w:hAnsi="Times New Roman" w:cs="Times New Roman"/>
          <w:sz w:val="32"/>
          <w:szCs w:val="32"/>
          <w:u w:val="single"/>
        </w:rPr>
        <w:t xml:space="preserve"> to deal with high resource utilization when</w:t>
      </w:r>
      <w:r w:rsidR="00E2454A" w:rsidRPr="00B7437D">
        <w:rPr>
          <w:rFonts w:ascii="Times New Roman" w:hAnsi="Times New Roman" w:cs="Times New Roman"/>
          <w:sz w:val="32"/>
          <w:szCs w:val="32"/>
          <w:u w:val="single"/>
        </w:rPr>
        <w:t xml:space="preserve"> difficulty is </w:t>
      </w:r>
      <w:r w:rsidR="00EF612E" w:rsidRPr="00B7437D">
        <w:rPr>
          <w:rFonts w:ascii="Times New Roman" w:hAnsi="Times New Roman" w:cs="Times New Roman"/>
          <w:sz w:val="32"/>
          <w:szCs w:val="32"/>
          <w:u w:val="single"/>
        </w:rPr>
        <w:t xml:space="preserve">pretty </w:t>
      </w:r>
      <w:r w:rsidR="00E2454A" w:rsidRPr="00B7437D">
        <w:rPr>
          <w:rFonts w:ascii="Times New Roman" w:hAnsi="Times New Roman" w:cs="Times New Roman"/>
          <w:sz w:val="32"/>
          <w:szCs w:val="32"/>
          <w:u w:val="single"/>
        </w:rPr>
        <w:t>high.</w:t>
      </w:r>
      <w:r w:rsidR="00E2454A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02ED3480" w14:textId="5200DD82" w:rsidR="00E2454A" w:rsidRDefault="00E2454A" w:rsidP="00E2454A">
      <w:pPr>
        <w:spacing w:line="48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2. </w:t>
      </w:r>
    </w:p>
    <w:tbl>
      <w:tblPr>
        <w:tblStyle w:val="TableGrid"/>
        <w:tblW w:w="8185" w:type="dxa"/>
        <w:tblLook w:val="04A0" w:firstRow="1" w:lastRow="0" w:firstColumn="1" w:lastColumn="0" w:noHBand="0" w:noVBand="1"/>
      </w:tblPr>
      <w:tblGrid>
        <w:gridCol w:w="3865"/>
        <w:gridCol w:w="1620"/>
        <w:gridCol w:w="2700"/>
      </w:tblGrid>
      <w:tr w:rsidR="00F03C7C" w14:paraId="0AB1B2F7" w14:textId="5B6CC94F" w:rsidTr="00F03C7C">
        <w:trPr>
          <w:trHeight w:val="1232"/>
        </w:trPr>
        <w:tc>
          <w:tcPr>
            <w:tcW w:w="3865" w:type="dxa"/>
            <w:tcBorders>
              <w:tl2br w:val="single" w:sz="4" w:space="0" w:color="auto"/>
            </w:tcBorders>
          </w:tcPr>
          <w:p w14:paraId="5FEE90E2" w14:textId="16CC5D76" w:rsidR="00F03C7C" w:rsidRPr="00F03C7C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F03C7C">
              <w:rPr>
                <w:rFonts w:ascii="Times New Roman" w:hAnsi="Times New Roman" w:cs="Times New Roman"/>
                <w:sz w:val="36"/>
                <w:szCs w:val="36"/>
              </w:rPr>
              <w:t xml:space="preserve">  </w:t>
            </w:r>
            <w:r w:rsidRPr="00F03C7C">
              <w:rPr>
                <w:rFonts w:ascii="Times New Roman" w:hAnsi="Times New Roman" w:cs="Times New Roman"/>
                <w:sz w:val="32"/>
                <w:szCs w:val="32"/>
              </w:rPr>
              <w:t xml:space="preserve">                  Mining Rate </w:t>
            </w:r>
          </w:p>
          <w:p w14:paraId="468011A7" w14:textId="77777777" w:rsidR="00F03C7C" w:rsidRPr="00F03C7C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F03C7C">
              <w:rPr>
                <w:rFonts w:ascii="Times New Roman" w:hAnsi="Times New Roman" w:cs="Times New Roman"/>
                <w:sz w:val="32"/>
                <w:szCs w:val="32"/>
              </w:rPr>
              <w:t>Difficulty           (block/sec)</w:t>
            </w:r>
          </w:p>
          <w:p w14:paraId="137FF020" w14:textId="222B37CC" w:rsidR="00F03C7C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F03C7C">
              <w:rPr>
                <w:rFonts w:ascii="Times New Roman" w:hAnsi="Times New Roman" w:cs="Times New Roman"/>
                <w:sz w:val="32"/>
                <w:szCs w:val="32"/>
              </w:rPr>
              <w:t>(# of leading zeros)</w:t>
            </w:r>
          </w:p>
        </w:tc>
        <w:tc>
          <w:tcPr>
            <w:tcW w:w="1620" w:type="dxa"/>
          </w:tcPr>
          <w:p w14:paraId="2E2BC67B" w14:textId="1E1972A3" w:rsidR="00F03C7C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Record(rm later)</w:t>
            </w:r>
          </w:p>
        </w:tc>
        <w:tc>
          <w:tcPr>
            <w:tcW w:w="2700" w:type="dxa"/>
          </w:tcPr>
          <w:p w14:paraId="5D4E480C" w14:textId="77777777" w:rsidR="00F03C7C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Avg </w:t>
            </w:r>
          </w:p>
          <w:p w14:paraId="529F6BD6" w14:textId="7F579078" w:rsidR="00F03C7C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(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block / sec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)</w:t>
            </w:r>
          </w:p>
        </w:tc>
      </w:tr>
      <w:tr w:rsidR="00F03C7C" w14:paraId="4BA1082D" w14:textId="2EE56B57" w:rsidTr="00F03C7C">
        <w:tc>
          <w:tcPr>
            <w:tcW w:w="3865" w:type="dxa"/>
          </w:tcPr>
          <w:p w14:paraId="5622BAA3" w14:textId="2EAD1584" w:rsidR="00F03C7C" w:rsidRPr="00196531" w:rsidRDefault="00F03C7C" w:rsidP="00B7437D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 bits</w:t>
            </w:r>
          </w:p>
        </w:tc>
        <w:tc>
          <w:tcPr>
            <w:tcW w:w="1620" w:type="dxa"/>
          </w:tcPr>
          <w:p w14:paraId="0D5EEF29" w14:textId="411F3229" w:rsidR="00F03C7C" w:rsidRPr="00196531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0" w:type="dxa"/>
          </w:tcPr>
          <w:p w14:paraId="0A86730E" w14:textId="77777777" w:rsidR="00F03C7C" w:rsidRPr="00196531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03C7C" w14:paraId="12393C87" w14:textId="4D7D98F4" w:rsidTr="00F03C7C">
        <w:tc>
          <w:tcPr>
            <w:tcW w:w="3865" w:type="dxa"/>
          </w:tcPr>
          <w:p w14:paraId="71502487" w14:textId="0C855C42" w:rsidR="00F03C7C" w:rsidRPr="00196531" w:rsidRDefault="00F03C7C" w:rsidP="00B7437D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6531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its</w:t>
            </w:r>
          </w:p>
        </w:tc>
        <w:tc>
          <w:tcPr>
            <w:tcW w:w="1620" w:type="dxa"/>
          </w:tcPr>
          <w:p w14:paraId="2A964A14" w14:textId="07649167" w:rsidR="00F03C7C" w:rsidRPr="00196531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4604</w:t>
            </w:r>
          </w:p>
        </w:tc>
        <w:tc>
          <w:tcPr>
            <w:tcW w:w="2700" w:type="dxa"/>
          </w:tcPr>
          <w:p w14:paraId="772D56DE" w14:textId="16B37300" w:rsidR="00F03C7C" w:rsidRPr="00196531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71.7</w:t>
            </w:r>
          </w:p>
        </w:tc>
      </w:tr>
      <w:tr w:rsidR="00F03C7C" w14:paraId="37A4C05E" w14:textId="77777777" w:rsidTr="00F03C7C">
        <w:tc>
          <w:tcPr>
            <w:tcW w:w="3865" w:type="dxa"/>
          </w:tcPr>
          <w:p w14:paraId="36CAE664" w14:textId="7F3F072D" w:rsidR="00F03C7C" w:rsidRPr="00196531" w:rsidRDefault="00F03C7C" w:rsidP="00B7437D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2 bits</w:t>
            </w:r>
          </w:p>
        </w:tc>
        <w:tc>
          <w:tcPr>
            <w:tcW w:w="1620" w:type="dxa"/>
          </w:tcPr>
          <w:p w14:paraId="20F55555" w14:textId="1F2EE953" w:rsidR="00F03C7C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0" w:type="dxa"/>
          </w:tcPr>
          <w:p w14:paraId="2A130B49" w14:textId="77777777" w:rsidR="00F03C7C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F03C7C" w14:paraId="49F5B6C2" w14:textId="4CE7C03B" w:rsidTr="00F03C7C">
        <w:tc>
          <w:tcPr>
            <w:tcW w:w="3865" w:type="dxa"/>
          </w:tcPr>
          <w:p w14:paraId="5E2B51D8" w14:textId="4F5B948E" w:rsidR="00F03C7C" w:rsidRPr="00196531" w:rsidRDefault="00F03C7C" w:rsidP="00B7437D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6531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its</w:t>
            </w:r>
          </w:p>
        </w:tc>
        <w:tc>
          <w:tcPr>
            <w:tcW w:w="1620" w:type="dxa"/>
          </w:tcPr>
          <w:p w14:paraId="3EEFBA70" w14:textId="125BFC0D" w:rsidR="00F03C7C" w:rsidRPr="00196531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56</w:t>
            </w:r>
          </w:p>
        </w:tc>
        <w:tc>
          <w:tcPr>
            <w:tcW w:w="2700" w:type="dxa"/>
          </w:tcPr>
          <w:p w14:paraId="0BFA3017" w14:textId="1016FA44" w:rsidR="00F03C7C" w:rsidRPr="00196531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.098</w:t>
            </w:r>
          </w:p>
        </w:tc>
      </w:tr>
      <w:tr w:rsidR="00F03C7C" w14:paraId="1FEFD564" w14:textId="669DC8F6" w:rsidTr="00F03C7C">
        <w:tc>
          <w:tcPr>
            <w:tcW w:w="3865" w:type="dxa"/>
          </w:tcPr>
          <w:p w14:paraId="72710884" w14:textId="557BAD82" w:rsidR="00F03C7C" w:rsidRPr="00196531" w:rsidRDefault="00F03C7C" w:rsidP="00B7437D">
            <w:pPr>
              <w:spacing w:line="48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196531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2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bits</w:t>
            </w:r>
          </w:p>
        </w:tc>
        <w:tc>
          <w:tcPr>
            <w:tcW w:w="1620" w:type="dxa"/>
          </w:tcPr>
          <w:p w14:paraId="75609A33" w14:textId="436CD1D4" w:rsidR="00F03C7C" w:rsidRPr="00196531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2 (20min)</w:t>
            </w:r>
          </w:p>
        </w:tc>
        <w:tc>
          <w:tcPr>
            <w:tcW w:w="2700" w:type="dxa"/>
          </w:tcPr>
          <w:p w14:paraId="42090252" w14:textId="7D0D392E" w:rsidR="00F03C7C" w:rsidRPr="00196531" w:rsidRDefault="00F03C7C" w:rsidP="00B7437D">
            <w:pPr>
              <w:spacing w:line="48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018</w:t>
            </w:r>
          </w:p>
        </w:tc>
      </w:tr>
    </w:tbl>
    <w:p w14:paraId="063E99B9" w14:textId="325A4133" w:rsidR="00E2454A" w:rsidRDefault="00EF612E" w:rsidP="00E2454A">
      <w:pPr>
        <w:spacing w:line="48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Record: 24bits only mine </w:t>
      </w:r>
    </w:p>
    <w:p w14:paraId="13E9364E" w14:textId="526EE94B" w:rsidR="00EF612E" w:rsidRDefault="00EF612E" w:rsidP="00EF612E">
      <w:pPr>
        <w:spacing w:line="48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3</w:t>
      </w:r>
      <w:r>
        <w:rPr>
          <w:rFonts w:ascii="Times New Roman" w:hAnsi="Times New Roman" w:cs="Times New Roman"/>
          <w:sz w:val="32"/>
          <w:szCs w:val="32"/>
        </w:rPr>
        <w:t>.</w:t>
      </w:r>
      <w:r>
        <w:rPr>
          <w:rFonts w:ascii="Times New Roman" w:hAnsi="Times New Roman" w:cs="Times New Roman"/>
          <w:sz w:val="32"/>
          <w:szCs w:val="32"/>
        </w:rPr>
        <w:t xml:space="preserve"> Result</w:t>
      </w:r>
    </w:p>
    <w:p w14:paraId="03F8B0DA" w14:textId="4C80FF6E" w:rsidR="002171D0" w:rsidRDefault="002171D0" w:rsidP="00EF612E">
      <w:pPr>
        <w:spacing w:line="48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Brief </w:t>
      </w:r>
    </w:p>
    <w:p w14:paraId="23B39280" w14:textId="458F5C3D" w:rsidR="00EF612E" w:rsidRDefault="00EF612E" w:rsidP="00EF612E">
      <w:pPr>
        <w:spacing w:line="48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4. Assignment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14:paraId="4B840B55" w14:textId="704AC5FD" w:rsidR="00EF612E" w:rsidRPr="00E2454A" w:rsidRDefault="002171D0" w:rsidP="00E2454A">
      <w:pPr>
        <w:spacing w:line="48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Brief</w:t>
      </w:r>
      <w:bookmarkStart w:id="0" w:name="_GoBack"/>
      <w:bookmarkEnd w:id="0"/>
    </w:p>
    <w:sectPr w:rsidR="00EF612E" w:rsidRPr="00E2454A" w:rsidSect="00D64C3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zIzMDUwNjKzNDJX0lEKTi0uzszPAykwrAUAZZGwViwAAAA="/>
  </w:docVars>
  <w:rsids>
    <w:rsidRoot w:val="00D22D94"/>
    <w:rsid w:val="00196531"/>
    <w:rsid w:val="002171D0"/>
    <w:rsid w:val="006555C3"/>
    <w:rsid w:val="008B3895"/>
    <w:rsid w:val="00B7437D"/>
    <w:rsid w:val="00CF4B48"/>
    <w:rsid w:val="00D22D94"/>
    <w:rsid w:val="00D64C3E"/>
    <w:rsid w:val="00DA7E31"/>
    <w:rsid w:val="00E2454A"/>
    <w:rsid w:val="00EF612E"/>
    <w:rsid w:val="00F03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11311"/>
  <w15:chartTrackingRefBased/>
  <w15:docId w15:val="{60BB4F4B-432C-4626-9DC5-D0BA2619B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45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Xiang</dc:creator>
  <cp:keywords/>
  <dc:description/>
  <cp:lastModifiedBy>Li Xiang</cp:lastModifiedBy>
  <cp:revision>2</cp:revision>
  <dcterms:created xsi:type="dcterms:W3CDTF">2020-02-17T00:23:00Z</dcterms:created>
  <dcterms:modified xsi:type="dcterms:W3CDTF">2020-02-17T02:31:00Z</dcterms:modified>
</cp:coreProperties>
</file>